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75DD0" w14:textId="312C540D" w:rsidR="007F5BF0" w:rsidRDefault="00AF21F1">
      <w:pPr>
        <w:rPr>
          <w:lang w:val="lt-LT"/>
        </w:rPr>
      </w:pPr>
      <w:r>
        <w:rPr>
          <w:lang w:val="lt-LT"/>
        </w:rPr>
        <w:t xml:space="preserve">Kvietimai į renginius. </w:t>
      </w:r>
    </w:p>
    <w:p w14:paraId="0CA1512A" w14:textId="77777777" w:rsidR="00AF21F1" w:rsidRPr="00AF21F1" w:rsidRDefault="00AF21F1">
      <w:pPr>
        <w:rPr>
          <w:lang w:val="lt-LT"/>
        </w:rPr>
      </w:pPr>
    </w:p>
    <w:p w14:paraId="29C42AC0" w14:textId="7CFFB0A0" w:rsidR="007F5BF0" w:rsidRDefault="007F5BF0">
      <w:pPr>
        <w:rPr>
          <w:lang w:val="fr-FR"/>
        </w:rPr>
      </w:pPr>
    </w:p>
    <w:p w14:paraId="7827E800" w14:textId="77777777" w:rsidR="00EF6C7E" w:rsidRPr="0041151D" w:rsidRDefault="00EF6C7E"/>
    <w:p w14:paraId="20A380DA" w14:textId="77777777" w:rsidR="001F5B93" w:rsidRDefault="001F5B93">
      <w:pPr>
        <w:rPr>
          <w:lang w:val="lt-LT"/>
        </w:rPr>
      </w:pPr>
    </w:p>
    <w:p w14:paraId="06CF0806" w14:textId="5FC0E7C2" w:rsidR="007F5BF0" w:rsidRPr="007F5BF0" w:rsidRDefault="007F5BF0" w:rsidP="007F5BF0">
      <w:pPr>
        <w:rPr>
          <w:lang w:val="lt-LT"/>
        </w:rPr>
      </w:pPr>
      <w:r w:rsidRPr="007F5BF0">
        <w:rPr>
          <w:lang w:val="lt-LT"/>
        </w:rPr>
        <w:t xml:space="preserve">Kovo </w:t>
      </w:r>
      <w:r w:rsidRPr="007F5BF0">
        <w:rPr>
          <w:lang w:val="lt-LT"/>
        </w:rPr>
        <w:t>1</w:t>
      </w:r>
      <w:r w:rsidR="0041151D" w:rsidRPr="0041151D">
        <w:rPr>
          <w:lang w:val="lt-LT"/>
        </w:rPr>
        <w:t>3</w:t>
      </w:r>
      <w:r w:rsidRPr="007F5BF0">
        <w:rPr>
          <w:lang w:val="lt-LT"/>
        </w:rPr>
        <w:t xml:space="preserve">d. </w:t>
      </w:r>
      <w:r w:rsidR="0041151D">
        <w:rPr>
          <w:lang w:val="lt-LT"/>
        </w:rPr>
        <w:t>vakare</w:t>
      </w:r>
    </w:p>
    <w:p w14:paraId="4F73766A" w14:textId="04CECE04" w:rsidR="007F5BF0" w:rsidRPr="0041151D" w:rsidRDefault="007F5BF0" w:rsidP="007F5BF0">
      <w:pPr>
        <w:rPr>
          <w:lang w:val="lt-LT"/>
        </w:rPr>
      </w:pPr>
      <w:r w:rsidRPr="007F5BF0">
        <w:rPr>
          <w:lang w:val="lt-LT"/>
        </w:rPr>
        <w:t>#</w:t>
      </w:r>
      <w:r>
        <w:rPr>
          <w:lang w:val="lt-LT"/>
        </w:rPr>
        <w:t xml:space="preserve">Velykos – kokios mūsų tradicijos? Kviečiu bendrauti ir susikurti </w:t>
      </w:r>
      <w:r w:rsidRPr="001F5B93">
        <w:rPr>
          <w:lang w:val="lt-LT"/>
        </w:rPr>
        <w:t>mūsų senolių šventinį stalą puošusį sviesto avinėlį</w:t>
      </w:r>
      <w:r>
        <w:rPr>
          <w:lang w:val="lt-LT"/>
        </w:rPr>
        <w:t xml:space="preserve"> bei šventinį indą. Paprastus ir efektingus kūrinius padės sukurti labai plastiškas baltas molis. </w:t>
      </w:r>
      <w:r w:rsidR="0041151D" w:rsidRPr="0041151D">
        <w:rPr>
          <w:lang w:val="lt-LT"/>
        </w:rPr>
        <w:t xml:space="preserve">Artėjančios dirbtuvės jau 17 d., daugiau informacijos nuorodoje komentare. </w:t>
      </w:r>
      <w:r>
        <w:rPr>
          <w:lang w:val="lt-LT"/>
        </w:rPr>
        <w:t xml:space="preserve"> #molioterapija #šventės </w:t>
      </w:r>
      <w:r w:rsidRPr="0041151D">
        <w:rPr>
          <w:lang w:val="lt-LT"/>
        </w:rPr>
        <w:t>#laikaskartu</w:t>
      </w:r>
      <w:r w:rsidR="0041151D">
        <w:rPr>
          <w:lang w:val="lt-LT"/>
        </w:rPr>
        <w:t xml:space="preserve"> </w:t>
      </w:r>
      <w:r w:rsidR="0041151D" w:rsidRPr="0041151D">
        <w:rPr>
          <w:lang w:val="lt-LT"/>
        </w:rPr>
        <w:t>#kstrolienekeramika</w:t>
      </w:r>
    </w:p>
    <w:p w14:paraId="255624D9" w14:textId="74D064F5" w:rsidR="0041151D" w:rsidRPr="0041151D" w:rsidRDefault="0041151D" w:rsidP="007F5BF0">
      <w:pPr>
        <w:rPr>
          <w:lang w:val="lt-LT"/>
        </w:rPr>
      </w:pPr>
    </w:p>
    <w:p w14:paraId="79BDF9D2" w14:textId="52AD9F19" w:rsidR="0041151D" w:rsidRDefault="0041151D" w:rsidP="007F5BF0">
      <w:pPr>
        <w:rPr>
          <w:lang w:val="lt-LT"/>
        </w:rPr>
      </w:pPr>
      <w:r w:rsidRPr="0041151D">
        <w:rPr>
          <w:lang w:val="lt-LT"/>
        </w:rPr>
        <w:t>Padaryti dirbtuvi</w:t>
      </w:r>
      <w:r>
        <w:rPr>
          <w:lang w:val="lt-LT"/>
        </w:rPr>
        <w:t xml:space="preserve">ų foto būtinai – ir po dirbtuvių pasidalinti, jeigu sutinka žmonės ir kūrybos procese – tai labai gerai su veidais būtų </w:t>
      </w:r>
      <w:r w:rsidRPr="0041151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lt-LT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lang w:val="lt-LT"/>
        </w:rPr>
        <w:t xml:space="preserve"> </w:t>
      </w:r>
      <w:r w:rsidRPr="0041151D">
        <w:rPr>
          <w:lang w:val="lt-LT"/>
        </w:rPr>
        <w:t>#kstrolienekeramika</w:t>
      </w:r>
      <w:r>
        <w:rPr>
          <w:lang w:val="lt-LT"/>
        </w:rPr>
        <w:t xml:space="preserve"> </w:t>
      </w:r>
    </w:p>
    <w:p w14:paraId="69BD5507" w14:textId="1F73CA4E" w:rsidR="00AF21F1" w:rsidRDefault="00AF21F1" w:rsidP="007F5BF0">
      <w:pPr>
        <w:rPr>
          <w:lang w:val="lt-LT"/>
        </w:rPr>
      </w:pPr>
    </w:p>
    <w:p w14:paraId="3824E73B" w14:textId="77777777" w:rsidR="00AF21F1" w:rsidRDefault="00AF21F1" w:rsidP="007F5BF0">
      <w:pPr>
        <w:rPr>
          <w:lang w:val="lt-LT"/>
        </w:rPr>
      </w:pPr>
    </w:p>
    <w:p w14:paraId="7DA780A9" w14:textId="1DFFC12B" w:rsidR="0041151D" w:rsidRDefault="0041151D" w:rsidP="007F5BF0">
      <w:pPr>
        <w:rPr>
          <w:lang w:val="lt-LT"/>
        </w:rPr>
      </w:pPr>
    </w:p>
    <w:p w14:paraId="77A24624" w14:textId="77777777" w:rsidR="0041151D" w:rsidRDefault="0041151D" w:rsidP="007F5BF0">
      <w:pPr>
        <w:rPr>
          <w:lang w:val="lt-LT"/>
        </w:rPr>
      </w:pPr>
    </w:p>
    <w:p w14:paraId="43BEB2EB" w14:textId="05E2C09C" w:rsidR="0041151D" w:rsidRDefault="0041151D" w:rsidP="007F5BF0">
      <w:pPr>
        <w:rPr>
          <w:lang w:val="lt-LT"/>
        </w:rPr>
      </w:pPr>
    </w:p>
    <w:p w14:paraId="6703CEFA" w14:textId="77777777" w:rsidR="0041151D" w:rsidRPr="0041151D" w:rsidRDefault="0041151D" w:rsidP="007F5BF0">
      <w:pPr>
        <w:rPr>
          <w:lang w:val="lt-LT"/>
        </w:rPr>
      </w:pPr>
    </w:p>
    <w:p w14:paraId="5987468C" w14:textId="359AF8C5" w:rsidR="00D63D72" w:rsidRPr="001F5B93" w:rsidRDefault="00D63D72">
      <w:pPr>
        <w:rPr>
          <w:lang w:val="lt-LT"/>
        </w:rPr>
      </w:pPr>
    </w:p>
    <w:sectPr w:rsidR="00D63D72" w:rsidRPr="001F5B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M7YwNDI1MDAyMTZT0lEKTi0uzszPAykwrAUA6ZZ3KiwAAAA="/>
  </w:docVars>
  <w:rsids>
    <w:rsidRoot w:val="005D285F"/>
    <w:rsid w:val="001F5B93"/>
    <w:rsid w:val="0041151D"/>
    <w:rsid w:val="005B55A9"/>
    <w:rsid w:val="005D285F"/>
    <w:rsid w:val="007F5BF0"/>
    <w:rsid w:val="00AF21F1"/>
    <w:rsid w:val="00D63D72"/>
    <w:rsid w:val="00E404CB"/>
    <w:rsid w:val="00EF6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A2157"/>
  <w15:chartTrackingRefBased/>
  <w15:docId w15:val="{BE0D3874-4FE1-4E9F-BF7C-2D031F92B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da Keleryte-Burokiene</dc:creator>
  <cp:keywords/>
  <dc:description/>
  <cp:lastModifiedBy>Vaida Keleryte-Burokiene</cp:lastModifiedBy>
  <cp:revision>1</cp:revision>
  <dcterms:created xsi:type="dcterms:W3CDTF">2022-03-03T06:50:00Z</dcterms:created>
  <dcterms:modified xsi:type="dcterms:W3CDTF">2022-03-03T13:17:00Z</dcterms:modified>
</cp:coreProperties>
</file>